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886FD" w14:textId="5D2155EA" w:rsidR="00C80DDF" w:rsidRDefault="00C80DDF">
      <w:r>
        <w:t xml:space="preserve">Once a user </w:t>
      </w:r>
      <w:proofErr w:type="gramStart"/>
      <w:r>
        <w:t>register</w:t>
      </w:r>
      <w:proofErr w:type="gramEnd"/>
      <w:r>
        <w:t xml:space="preserve"> an account in firebase, their name will be shown below</w:t>
      </w:r>
    </w:p>
    <w:p w14:paraId="5960BDD9" w14:textId="3F983AE6" w:rsidR="00AE0576" w:rsidRDefault="00C80DDF">
      <w:r w:rsidRPr="00C80DDF">
        <w:drawing>
          <wp:inline distT="0" distB="0" distL="0" distR="0" wp14:anchorId="5057CE09" wp14:editId="434B6CC3">
            <wp:extent cx="5274310" cy="2683510"/>
            <wp:effectExtent l="0" t="0" r="254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85D06" w14:textId="7A367356" w:rsidR="00C80DDF" w:rsidRDefault="00C80DDF"/>
    <w:p w14:paraId="15F394CB" w14:textId="57529915" w:rsidR="00C80DDF" w:rsidRDefault="00C80DDF">
      <w:r>
        <w:rPr>
          <w:rFonts w:hint="eastAsia"/>
        </w:rPr>
        <w:t>H</w:t>
      </w:r>
      <w:r>
        <w:t>owever, this doesn’t mean that he finished the signup</w:t>
      </w:r>
    </w:p>
    <w:p w14:paraId="16C7A495" w14:textId="04019577" w:rsidR="00C80DDF" w:rsidRDefault="00C80DDF"/>
    <w:p w14:paraId="4BCFA596" w14:textId="4A6405C0" w:rsidR="00C80DDF" w:rsidRDefault="00C80DDF">
      <w:r>
        <w:t xml:space="preserve">The user still </w:t>
      </w:r>
      <w:proofErr w:type="gramStart"/>
      <w:r>
        <w:t>need</w:t>
      </w:r>
      <w:proofErr w:type="gramEnd"/>
      <w:r>
        <w:t xml:space="preserve"> to verify their email address</w:t>
      </w:r>
    </w:p>
    <w:p w14:paraId="7A3D7FA5" w14:textId="7E9763D2" w:rsidR="00C80DDF" w:rsidRDefault="00C80DDF">
      <w:r w:rsidRPr="00C80DDF">
        <w:drawing>
          <wp:inline distT="0" distB="0" distL="0" distR="0" wp14:anchorId="7C0B95CD" wp14:editId="70516B89">
            <wp:extent cx="5274310" cy="1699895"/>
            <wp:effectExtent l="0" t="0" r="254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75A4" w14:textId="1AF6BBEB" w:rsidR="00C80DDF" w:rsidRDefault="00C80DDF"/>
    <w:p w14:paraId="0693E7B6" w14:textId="4C101E21" w:rsidR="00C80DDF" w:rsidRDefault="00C80DDF">
      <w:r>
        <w:t xml:space="preserve">At the same time, a user profile will be created under </w:t>
      </w:r>
      <w:proofErr w:type="spellStart"/>
      <w:r>
        <w:t>firestore</w:t>
      </w:r>
      <w:proofErr w:type="spellEnd"/>
      <w:r>
        <w:t xml:space="preserve"> database</w:t>
      </w:r>
    </w:p>
    <w:p w14:paraId="7454C92E" w14:textId="7B13FBF7" w:rsidR="00C80DDF" w:rsidRPr="00C80DDF" w:rsidRDefault="00C80DDF">
      <w:pPr>
        <w:rPr>
          <w:rFonts w:hint="eastAsia"/>
        </w:rPr>
      </w:pPr>
      <w:r w:rsidRPr="00C80DDF">
        <w:drawing>
          <wp:inline distT="0" distB="0" distL="0" distR="0" wp14:anchorId="48B61C9B" wp14:editId="5503A90F">
            <wp:extent cx="5274310" cy="1957070"/>
            <wp:effectExtent l="0" t="0" r="2540" b="508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0DDF" w:rsidRPr="00C80DD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ANSBoYmxoZmRko6SsGpxcWZ+XkgBYa1ADodaSMsAAAA"/>
  </w:docVars>
  <w:rsids>
    <w:rsidRoot w:val="005F553D"/>
    <w:rsid w:val="005F553D"/>
    <w:rsid w:val="00AE0576"/>
    <w:rsid w:val="00C80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F7CAD"/>
  <w15:chartTrackingRefBased/>
  <w15:docId w15:val="{66105FFE-4A66-4AAC-8B00-A55249FF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, Ka Ho</dc:creator>
  <cp:keywords/>
  <dc:description/>
  <cp:lastModifiedBy>TO, Ka Ho</cp:lastModifiedBy>
  <cp:revision>2</cp:revision>
  <dcterms:created xsi:type="dcterms:W3CDTF">2022-04-07T06:25:00Z</dcterms:created>
  <dcterms:modified xsi:type="dcterms:W3CDTF">2022-04-07T06:29:00Z</dcterms:modified>
</cp:coreProperties>
</file>